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TULIPS #EU11521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521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ool, Amyl cinnamic aldehyde, Isocyclocitral, Elemi oil, Eugen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3.52 – 7.033</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5 – 0.29</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cycl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35-66-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5-638-7</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Eye Irrit. 2, H319</w:t>
              <w:br/>
              <w:t>Skin Sens. 1B,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lem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23-89-0</w:t>
            </w:r>
          </w:p>
        </w:tc>
        <w:tc>
          <w:tcPr>
            <w:tcW w:w="1134" w:type="dxa"/>
          </w:tcPr>
          <w:p w:rsidR="00827634" w:rsidRPr="00E158AE" w:rsidP="009B0F88" w14:textId="5180E34A">
            <w:pPr>
              <w:pStyle w:val="SDSTableTextNormal"/>
              <w:rPr>
                <w:noProof w:val="0"/>
              </w:rPr>
            </w:pPr>
            <w:r w:rsidR="00066C34">
              <w:rPr>
                <w:noProof/>
              </w:rPr>
              <w:t>0.08 – 0.1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Asp. Tox. 1, H304</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06 – 0.11</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43398 – 0.079563</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3 – 0.06</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21</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53</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3</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1</w:t>
            </w:r>
          </w:p>
        </w:tc>
        <w:tc>
          <w:tcPr>
            <w:tcW w:w="3118" w:type="dxa"/>
          </w:tcPr>
          <w:p w:rsidR="00827634" w:rsidRPr="00E158AE" w:rsidP="009B0F88" w14:textId="7E488380">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cyclocitral (1335-66-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22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lemi oil (8023-8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37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940 – 4670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TULIPS #EU11521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cyclocitral (1335-66-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lemi oil (8023-8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al (5392-40-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TULIPS #EU11521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Elemi oil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Linalool ; Amyl cinnamic aldehyde ; Isocyclocitral ; Elemi oil ; Eugenol ; citral ; Caproic acid ; butyr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TULIPS #EU11521F 10% in DPG ; benzyl benzoate ; Amyl cinnamic aldehyde ; Isocyclocitral ; Elemi oil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lemi oil ; Camphor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ool, Amyl cinnamic aldehyde, Isocyclocitral, Elemi oil, Eugen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TULIPS #EU11521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TULIPS #EU11521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28ADCD4B-0948-47D0-8818-732EAD828855}"/>
</file>

<file path=customXml/itemProps3.xml><?xml version="1.0" encoding="utf-8"?>
<ds:datastoreItem xmlns:ds="http://schemas.openxmlformats.org/officeDocument/2006/customXml" ds:itemID="{9818BE59-24AD-4861-9665-9F4D23C00579}"/>
</file>

<file path=customXml/itemProps4.xml><?xml version="1.0" encoding="utf-8"?>
<ds:datastoreItem xmlns:ds="http://schemas.openxmlformats.org/officeDocument/2006/customXml" ds:itemID="{3996653B-228B-4AC6-BE72-9588CEC4B145}"/>
</file>

<file path=docProps/app.xml><?xml version="1.0" encoding="utf-8"?>
<Properties xmlns="http://schemas.openxmlformats.org/officeDocument/2006/extended-properties" xmlns:vt="http://schemas.openxmlformats.org/officeDocument/2006/docPropsVTypes">
  <Template>Normal.dotm</Template>
  <TotalTime>12</TotalTime>
  <Pages>19</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